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8CBF0" w14:textId="77777777" w:rsidR="00C871A7" w:rsidRPr="00F65AF7" w:rsidRDefault="007D244D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>POLITENESS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 xml:space="preserve"> IN LANGUAGE TEACHING, LEARNING, AND USE:</w:t>
      </w:r>
    </w:p>
    <w:p w14:paraId="3E2490DA" w14:textId="77777777" w:rsidR="00C871A7" w:rsidRPr="00F65AF7" w:rsidRDefault="00C871A7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u w:val="single"/>
          <w:lang w:val="en-US"/>
        </w:rPr>
        <w:t>SELECTED REFERENCES</w:t>
      </w:r>
    </w:p>
    <w:p w14:paraId="1BD5CCCB" w14:textId="0B7F237D" w:rsidR="001C03FB" w:rsidRPr="00F65AF7" w:rsidRDefault="00C642E1" w:rsidP="00F65AF7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(Last updated </w:t>
      </w:r>
      <w:r w:rsidR="00AE0E6A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</w:t>
      </w:r>
      <w:r w:rsidR="00763574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March 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</w:t>
      </w:r>
      <w:r w:rsidR="00AE0E6A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21</w:t>
      </w:r>
      <w:r w:rsidR="00C871A7" w:rsidRPr="00F65AF7">
        <w:rPr>
          <w:rFonts w:ascii="Times New Roman" w:eastAsia="Calibri" w:hAnsi="Times New Roman" w:cs="Times New Roman"/>
          <w:b/>
          <w:sz w:val="24"/>
          <w:szCs w:val="24"/>
          <w:lang w:val="en-US"/>
        </w:rPr>
        <w:t>)</w:t>
      </w:r>
    </w:p>
    <w:p w14:paraId="741E5A2A" w14:textId="77777777" w:rsidR="001C03FB" w:rsidRPr="00F65AF7" w:rsidRDefault="001C03F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75F5F8" w14:textId="77777777" w:rsidR="001C03FB" w:rsidRPr="00F65AF7" w:rsidRDefault="001C03F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Biesenbach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-Lucas, S. (2007). Students writing emails to faculty: An examination of e-politeness among native and non-native speakers of English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Learning &amp; Technology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2), 59-81.</w:t>
      </w:r>
    </w:p>
    <w:p w14:paraId="0769F68D" w14:textId="77777777" w:rsidR="001C03FB" w:rsidRPr="00F65AF7" w:rsidRDefault="001C03FB" w:rsidP="00F65AF7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07242F55" w14:textId="77777777" w:rsidR="00851765" w:rsidRPr="00F65AF7" w:rsidRDefault="0085176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ll, D. C., Arnold, H., &amp; Haddock, R. (2009). Linguistic politeness and peer tutoring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earning Assistance Review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37-54.</w:t>
      </w:r>
    </w:p>
    <w:p w14:paraId="12387486" w14:textId="77777777" w:rsidR="00851765" w:rsidRPr="00F65AF7" w:rsidRDefault="00851765" w:rsidP="00F65AF7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</w:p>
    <w:p w14:paraId="1ADAE557" w14:textId="77777777" w:rsidR="00C871A7" w:rsidRPr="00F65AF7" w:rsidRDefault="008A0CA2" w:rsidP="00F65AF7">
      <w:pPr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Bell, N. (2009</w:t>
      </w:r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). Impolite responses to failed humor. In D. </w:t>
      </w:r>
      <w:proofErr w:type="spellStart"/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Chiaro</w:t>
      </w:r>
      <w:proofErr w:type="spellEnd"/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&amp; N. </w:t>
      </w:r>
      <w:proofErr w:type="spellStart"/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Norrick</w:t>
      </w:r>
      <w:proofErr w:type="spellEnd"/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Eds.), </w:t>
      </w:r>
      <w:r w:rsidR="00C871A7"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 xml:space="preserve">Humor in interaction </w:t>
      </w:r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(pp. </w:t>
      </w:r>
      <w:r w:rsidR="008017F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143-163). Amsterdam</w:t>
      </w:r>
      <w:r w:rsidR="00CF033A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="00CF033A" w:rsidRPr="00F65AF7">
        <w:rPr>
          <w:rFonts w:ascii="Times New Roman" w:eastAsia="Arial Unicode MS" w:hAnsi="Times New Roman" w:cs="Times New Roman"/>
          <w:color w:val="000000"/>
          <w:sz w:val="24"/>
          <w:szCs w:val="24"/>
          <w:u w:color="000000"/>
          <w:bdr w:val="nil"/>
          <w:lang w:val="en-US"/>
        </w:rPr>
        <w:t xml:space="preserve"> </w:t>
      </w:r>
      <w:r w:rsidR="00CF033A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Netherlands</w:t>
      </w:r>
      <w:r w:rsidR="00C871A7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: John Benjamins. </w:t>
      </w:r>
    </w:p>
    <w:p w14:paraId="5A9CF7F8" w14:textId="77777777" w:rsidR="001C03FB" w:rsidRPr="00F65AF7" w:rsidRDefault="001C03F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2E1DC3B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Blum-</w:t>
      </w: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Kulka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 (1987). Indirectness and politeness in requests: Same or </w:t>
      </w:r>
      <w:proofErr w:type="gram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different?.</w:t>
      </w:r>
      <w:proofErr w:type="gram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2), 131-146.</w:t>
      </w:r>
    </w:p>
    <w:p w14:paraId="3DCA95EE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FE6A4C7" w14:textId="77777777" w:rsidR="005108D5" w:rsidRPr="00F65AF7" w:rsidRDefault="005108D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Bou-Franch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, &amp; </w:t>
      </w: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Garcés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-Conejos, P. (2003). Teaching linguistic politeness: A methodological proposal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AL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1-22.</w:t>
      </w:r>
    </w:p>
    <w:p w14:paraId="6E4C2D8C" w14:textId="77777777" w:rsidR="005108D5" w:rsidRPr="00F65AF7" w:rsidRDefault="005108D5" w:rsidP="00F65AF7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sv-SE"/>
        </w:rPr>
      </w:pPr>
    </w:p>
    <w:p w14:paraId="7B7C4A18" w14:textId="77777777" w:rsidR="00717514" w:rsidRPr="00F65AF7" w:rsidRDefault="00717514" w:rsidP="00F65AF7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  <w:lang w:val="sv-SE"/>
        </w:rPr>
        <w:t xml:space="preserve">Brown, P. (1980). 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How and why women are more polite: Some evidence from a Mayan community. In S. McConnell-</w:t>
      </w:r>
      <w:proofErr w:type="spellStart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Ginet</w:t>
      </w:r>
      <w:proofErr w:type="spellEnd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R. </w:t>
      </w:r>
      <w:proofErr w:type="spellStart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Borker</w:t>
      </w:r>
      <w:proofErr w:type="spellEnd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&amp; N. Furman (Eds.), </w:t>
      </w:r>
      <w:r w:rsidRPr="00F65AF7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Women and language in literature and society 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(pp.111-136). New York, NY: Praeger.</w:t>
      </w:r>
    </w:p>
    <w:p w14:paraId="6A336CD5" w14:textId="77777777" w:rsidR="00717514" w:rsidRPr="00F65AF7" w:rsidRDefault="00717514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1E319CB" w14:textId="77777777" w:rsidR="009E3832" w:rsidRPr="00F65AF7" w:rsidRDefault="009E3832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F65AF7">
        <w:rPr>
          <w:rFonts w:ascii="Times New Roman" w:eastAsia="Times New Roman" w:hAnsi="Times New Roman" w:cs="Times New Roman"/>
          <w:sz w:val="24"/>
          <w:szCs w:val="24"/>
        </w:rPr>
        <w:t xml:space="preserve">Brown, P. (1990). Gender, politeness, and confrontation in </w:t>
      </w: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</w:rPr>
        <w:t>Tenejapa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</w:rPr>
        <w:t>Discourse Processes</w:t>
      </w:r>
      <w:r w:rsidRPr="00F65AF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</w:rPr>
        <w:t>13</w:t>
      </w:r>
      <w:r w:rsidRPr="00F65AF7">
        <w:rPr>
          <w:rFonts w:ascii="Times New Roman" w:eastAsia="Times New Roman" w:hAnsi="Times New Roman" w:cs="Times New Roman"/>
          <w:sz w:val="24"/>
          <w:szCs w:val="24"/>
        </w:rPr>
        <w:t>(1), 123-141.</w:t>
      </w:r>
    </w:p>
    <w:p w14:paraId="1061689A" w14:textId="77777777" w:rsidR="009E3832" w:rsidRPr="00F65AF7" w:rsidRDefault="009E3832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03F685FC" w14:textId="77777777" w:rsidR="007948ED" w:rsidRPr="00F65AF7" w:rsidRDefault="007948ED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Brown, P., &amp; Levinson, S. C. (1978). Universals in language usage: Politeness phenomena. In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Questions and politeness: Strategies in social interaction</w:t>
      </w:r>
      <w:r w:rsidRPr="00F65AF7">
        <w:rPr>
          <w:rFonts w:ascii="Times New Roman" w:hAnsi="Times New Roman" w:cs="Times New Roman"/>
          <w:sz w:val="24"/>
          <w:szCs w:val="24"/>
        </w:rPr>
        <w:t xml:space="preserve"> (pp. 56-311). Cambridge, UK: Cambridge University Press.</w:t>
      </w:r>
    </w:p>
    <w:p w14:paraId="237EC434" w14:textId="77777777" w:rsidR="007948ED" w:rsidRPr="00F65AF7" w:rsidRDefault="007948ED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5139C672" w14:textId="64F6BBA9" w:rsidR="00274692" w:rsidRPr="00F65AF7" w:rsidRDefault="00387048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Bro</w:t>
      </w:r>
      <w:r w:rsidR="00F1178B"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wn, P., &amp; Levinson. S. C. (</w:t>
      </w: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1987). </w:t>
      </w:r>
      <w:r w:rsidRPr="00F65AF7">
        <w:rPr>
          <w:rFonts w:ascii="Times New Roman" w:eastAsia="Cambria" w:hAnsi="Times New Roman" w:cs="Times New Roman"/>
          <w:i/>
          <w:sz w:val="24"/>
          <w:szCs w:val="24"/>
          <w:lang w:val="en-NZ" w:eastAsia="zh-CN"/>
        </w:rPr>
        <w:t>Politeness: Some universals in language usage.</w:t>
      </w: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 Cambridge</w:t>
      </w:r>
      <w:r w:rsidR="00C642E1"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, UK</w:t>
      </w: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: Cambridge U</w:t>
      </w:r>
      <w:r w:rsidR="00C55EF2"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niversity</w:t>
      </w: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 xml:space="preserve"> P</w:t>
      </w:r>
      <w:r w:rsidR="00C55EF2"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ress</w:t>
      </w:r>
      <w:r w:rsidRPr="00F65AF7">
        <w:rPr>
          <w:rFonts w:ascii="Times New Roman" w:eastAsia="Cambria" w:hAnsi="Times New Roman" w:cs="Times New Roman"/>
          <w:sz w:val="24"/>
          <w:szCs w:val="24"/>
          <w:lang w:val="en-NZ" w:eastAsia="zh-CN"/>
        </w:rPr>
        <w:t>.</w:t>
      </w:r>
    </w:p>
    <w:p w14:paraId="307EEF2A" w14:textId="77777777" w:rsidR="00387048" w:rsidRPr="00F65AF7" w:rsidRDefault="00387048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10A9D961" w14:textId="77777777" w:rsidR="00553E0D" w:rsidRPr="00F65AF7" w:rsidRDefault="00553E0D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rrell, P. L., &amp; </w:t>
      </w: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Konneker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B. H. (1981). Politeness: Comparing native and nonnative judgment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learning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17-30.</w:t>
      </w:r>
    </w:p>
    <w:p w14:paraId="5F051DC7" w14:textId="77777777" w:rsidR="00553E0D" w:rsidRPr="00F65AF7" w:rsidRDefault="00553E0D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 w:eastAsia="zh-CN"/>
        </w:rPr>
      </w:pPr>
    </w:p>
    <w:p w14:paraId="62543654" w14:textId="77777777" w:rsidR="006065E6" w:rsidRPr="00F65AF7" w:rsidRDefault="006065E6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hen, R. (1993). Responding to compliments: A contrastive study of politeness strategies between American English and Chinese speaker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49-75.</w:t>
      </w:r>
    </w:p>
    <w:p w14:paraId="53B528F4" w14:textId="77777777" w:rsidR="006065E6" w:rsidRPr="00F65AF7" w:rsidRDefault="006065E6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</w:p>
    <w:p w14:paraId="67F0FCD1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ppock, L. (2005). </w:t>
      </w:r>
      <w:r w:rsidRPr="00F65AF7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oliteness strategies in conversation closing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F65AF7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Retrieved from http://www. stanford.edu/~</w:t>
      </w:r>
      <w:proofErr w:type="spellStart"/>
      <w:r w:rsidRPr="00F65AF7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coppock</w:t>
      </w:r>
      <w:proofErr w:type="spellEnd"/>
      <w:r w:rsidRPr="00F65AF7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 xml:space="preserve">/face.pdf </w:t>
      </w:r>
    </w:p>
    <w:p w14:paraId="231FD883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</w:p>
    <w:p w14:paraId="17C1D35D" w14:textId="3A426AE0" w:rsidR="001059BB" w:rsidRPr="00F65AF7" w:rsidRDefault="001059B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Culpeper, J. (1996). Towards an anatomy of impolitenes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Journal of </w:t>
      </w:r>
      <w:r w:rsidR="00D6453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5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3), 349-367.</w:t>
      </w:r>
    </w:p>
    <w:p w14:paraId="7ED58E24" w14:textId="77777777" w:rsidR="00767A34" w:rsidRPr="00F65AF7" w:rsidRDefault="00767A34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1D64BFD" w14:textId="61BB052B" w:rsidR="001059BB" w:rsidRPr="00F65AF7" w:rsidRDefault="00767A34" w:rsidP="00F65AF7">
      <w:pPr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Culpeper, J. (2010). Conventionalized impoliteness formulae, </w:t>
      </w:r>
      <w:r w:rsidRPr="00F65AF7">
        <w:rPr>
          <w:rStyle w:val="Emphasis"/>
          <w:rFonts w:ascii="Times New Roman" w:hAnsi="Times New Roman" w:cs="Times New Roman"/>
          <w:sz w:val="24"/>
          <w:szCs w:val="24"/>
        </w:rPr>
        <w:t xml:space="preserve">Journal of Pragmatics, </w:t>
      </w:r>
      <w:r w:rsidRPr="00F65AF7">
        <w:rPr>
          <w:rFonts w:ascii="Times New Roman" w:hAnsi="Times New Roman" w:cs="Times New Roman"/>
          <w:i/>
          <w:sz w:val="24"/>
          <w:szCs w:val="24"/>
        </w:rPr>
        <w:t>42</w:t>
      </w:r>
      <w:r w:rsidRPr="00F65AF7">
        <w:rPr>
          <w:rFonts w:ascii="Times New Roman" w:hAnsi="Times New Roman" w:cs="Times New Roman"/>
          <w:sz w:val="24"/>
          <w:szCs w:val="24"/>
        </w:rPr>
        <w:t>(12), 3232-3245.</w:t>
      </w:r>
    </w:p>
    <w:p w14:paraId="152DDB0A" w14:textId="77777777" w:rsidR="00B94D20" w:rsidRPr="00F65AF7" w:rsidRDefault="00B94D20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>Dynel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 xml:space="preserve">, M. (2012). Setting our house in order: The workings of impoliteness in multi-party film discourse. </w:t>
      </w:r>
      <w:r w:rsidRPr="00F65AF7">
        <w:rPr>
          <w:rFonts w:ascii="Times New Roman" w:eastAsia="Times New Roman" w:hAnsi="Times New Roman" w:cs="Times New Roman"/>
          <w:i/>
          <w:sz w:val="24"/>
          <w:szCs w:val="24"/>
          <w:shd w:val="clear" w:color="auto" w:fill="FFFFFF"/>
          <w:lang w:val="en-US" w:eastAsia="zh-CN"/>
        </w:rPr>
        <w:t>Journal of Politeness Research</w:t>
      </w:r>
      <w:r w:rsidRPr="00F65AF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sz w:val="24"/>
          <w:szCs w:val="24"/>
          <w:shd w:val="clear" w:color="auto" w:fill="FFFFFF"/>
          <w:lang w:val="en-US" w:eastAsia="zh-CN"/>
        </w:rPr>
        <w:t>8</w:t>
      </w:r>
      <w:r w:rsidRPr="00F65AF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US" w:eastAsia="zh-CN"/>
        </w:rPr>
        <w:t>, 161-194.</w:t>
      </w:r>
    </w:p>
    <w:p w14:paraId="1B38D5F8" w14:textId="77777777" w:rsidR="004D2783" w:rsidRPr="00F65AF7" w:rsidRDefault="004D2783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E755293" w14:textId="77777777" w:rsidR="001C3EBF" w:rsidRPr="00F65AF7" w:rsidRDefault="001C3EBF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Eelen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. (2014)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 critique of politeness theory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). New York, NY: Routledge.</w:t>
      </w:r>
    </w:p>
    <w:p w14:paraId="25EDB62F" w14:textId="77777777" w:rsidR="001C3EBF" w:rsidRPr="00F65AF7" w:rsidRDefault="001C3EBF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2B72E864" w14:textId="77777777" w:rsidR="004D2783" w:rsidRPr="00F65AF7" w:rsidRDefault="004D2783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Geis, M. L., &amp; Harlow, L. (1996). Politeness strategies in French and English. In S. M.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Gass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 &amp; J. Neu (Eds.), </w:t>
      </w:r>
      <w:r w:rsidRPr="00F65AF7">
        <w:rPr>
          <w:rFonts w:ascii="Times New Roman" w:hAnsi="Times New Roman" w:cs="Times New Roman"/>
          <w:i/>
          <w:sz w:val="24"/>
          <w:szCs w:val="24"/>
        </w:rPr>
        <w:t>Speech acts across cultures challenges to communication in a second language</w:t>
      </w:r>
      <w:r w:rsidRPr="00F65AF7">
        <w:rPr>
          <w:rFonts w:ascii="Times New Roman" w:hAnsi="Times New Roman" w:cs="Times New Roman"/>
          <w:sz w:val="24"/>
          <w:szCs w:val="24"/>
        </w:rPr>
        <w:t xml:space="preserve"> (pp. 129-153). New York, NY: Mouton de Gruyter.</w:t>
      </w:r>
    </w:p>
    <w:p w14:paraId="724A0A75" w14:textId="77777777" w:rsidR="004D2783" w:rsidRPr="00F65AF7" w:rsidRDefault="004D2783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D802B4F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oody, E. N. (1980). Questions and politeness: Strategies in social interaction. </w:t>
      </w:r>
      <w:r w:rsidRPr="00F65AF7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Philosophy and Rhetoric, 13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3), 210-213.</w:t>
      </w:r>
    </w:p>
    <w:p w14:paraId="590A3277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EA014B9" w14:textId="375E4C57" w:rsidR="00CF5A07" w:rsidRPr="00F65AF7" w:rsidRDefault="00CF5A07" w:rsidP="00F65AF7">
      <w:pPr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F65AF7">
        <w:rPr>
          <w:rFonts w:ascii="Times New Roman" w:hAnsi="Times New Roman" w:cs="Times New Roman"/>
          <w:sz w:val="24"/>
          <w:szCs w:val="24"/>
        </w:rPr>
        <w:t>Hannouchi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, S. (2018). Expectations and perceptions of politeness norms among Arabic learners and Moroccan native speakers. </w:t>
      </w:r>
      <w:r w:rsidRPr="00F65AF7">
        <w:rPr>
          <w:rFonts w:ascii="Times New Roman" w:hAnsi="Times New Roman" w:cs="Times New Roman"/>
          <w:i/>
          <w:sz w:val="24"/>
          <w:szCs w:val="24"/>
        </w:rPr>
        <w:t>Foreign Language Annals</w:t>
      </w:r>
      <w:r w:rsidRPr="00F65AF7">
        <w:rPr>
          <w:rFonts w:ascii="Times New Roman" w:hAnsi="Times New Roman" w:cs="Times New Roman"/>
          <w:sz w:val="24"/>
          <w:szCs w:val="24"/>
        </w:rPr>
        <w:t xml:space="preserve">, </w:t>
      </w:r>
      <w:r w:rsidRPr="00F65AF7">
        <w:rPr>
          <w:rFonts w:ascii="Times New Roman" w:hAnsi="Times New Roman" w:cs="Times New Roman"/>
          <w:i/>
          <w:sz w:val="24"/>
          <w:szCs w:val="24"/>
        </w:rPr>
        <w:t>51</w:t>
      </w:r>
      <w:r w:rsidRPr="00F65AF7">
        <w:rPr>
          <w:rFonts w:ascii="Times New Roman" w:hAnsi="Times New Roman" w:cs="Times New Roman"/>
          <w:sz w:val="24"/>
          <w:szCs w:val="24"/>
        </w:rPr>
        <w:t xml:space="preserve">(4), 852-873. </w:t>
      </w:r>
    </w:p>
    <w:p w14:paraId="773EE4FB" w14:textId="7EA081CA" w:rsidR="005D5609" w:rsidRPr="00F65AF7" w:rsidRDefault="005D5609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1).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Humour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</w:t>
      </w:r>
      <w:proofErr w:type="gram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face</w:t>
      </w:r>
      <w:proofErr w:type="gram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im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/politeness in getting acquainted. In B. Davies, M. Haugh &amp; A.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Merrison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Eds.), </w:t>
      </w:r>
      <w:r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>Situated Politeness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(pp. 165-184). London, </w:t>
      </w:r>
      <w:r w:rsidR="0060658D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UK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: Continuum.</w:t>
      </w:r>
    </w:p>
    <w:p w14:paraId="42E364A6" w14:textId="77777777" w:rsidR="00A0325F" w:rsidRPr="00F65AF7" w:rsidRDefault="00A0325F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3). Disentangling face, facework and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im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/politeness. 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Sociocultural Pragmatics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 xml:space="preserve"> 1</w:t>
      </w:r>
      <w:r w:rsidR="00C67DAD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 46-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73.</w:t>
      </w:r>
    </w:p>
    <w:p w14:paraId="28990AB3" w14:textId="77777777" w:rsidR="005D5609" w:rsidRPr="00F65AF7" w:rsidRDefault="005D5609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 (2015). </w:t>
      </w:r>
      <w:proofErr w:type="spellStart"/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Im</w:t>
      </w:r>
      <w:proofErr w:type="spellEnd"/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/politeness implicatures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. Berlin, Germany: Mouton de Gruyter.</w:t>
      </w:r>
    </w:p>
    <w:p w14:paraId="123C3911" w14:textId="77777777" w:rsidR="00B73865" w:rsidRPr="00F65AF7" w:rsidRDefault="00B94D20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augh, M., &amp; Bousfield. D. (2012). Mock impoliteness, jocular </w:t>
      </w:r>
      <w:proofErr w:type="gram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mockery</w:t>
      </w:r>
      <w:proofErr w:type="gram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jocular abuse in Australian and British English. </w:t>
      </w:r>
      <w:r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>Journal of Pragmatics, 44</w:t>
      </w:r>
      <w:r w:rsidR="00C67DAD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 1099-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1114.</w:t>
      </w:r>
    </w:p>
    <w:p w14:paraId="2B65F1F5" w14:textId="77777777" w:rsidR="00B94D20" w:rsidRPr="00F65AF7" w:rsidRDefault="00B94D20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NZ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NZ"/>
        </w:rPr>
        <w:t xml:space="preserve">Holmes, J. (2000). Politeness, </w:t>
      </w:r>
      <w:proofErr w:type="gramStart"/>
      <w:r w:rsidRPr="00F65AF7">
        <w:rPr>
          <w:rFonts w:ascii="Times New Roman" w:eastAsia="Cambria" w:hAnsi="Times New Roman" w:cs="Times New Roman"/>
          <w:sz w:val="24"/>
          <w:szCs w:val="24"/>
          <w:lang w:val="en-NZ"/>
        </w:rPr>
        <w:t>power</w:t>
      </w:r>
      <w:proofErr w:type="gramEnd"/>
      <w:r w:rsidRPr="00F65AF7">
        <w:rPr>
          <w:rFonts w:ascii="Times New Roman" w:eastAsia="Cambria" w:hAnsi="Times New Roman" w:cs="Times New Roman"/>
          <w:sz w:val="24"/>
          <w:szCs w:val="24"/>
          <w:lang w:val="en-NZ"/>
        </w:rPr>
        <w:t xml:space="preserve"> and provocation: How humour functions in the workplace. </w:t>
      </w:r>
      <w:r w:rsidRPr="00F65AF7">
        <w:rPr>
          <w:rFonts w:ascii="Times New Roman" w:eastAsia="Cambria" w:hAnsi="Times New Roman" w:cs="Times New Roman"/>
          <w:i/>
          <w:sz w:val="24"/>
          <w:szCs w:val="24"/>
          <w:lang w:val="en-NZ"/>
        </w:rPr>
        <w:t>Discourse Studies</w:t>
      </w:r>
      <w:r w:rsidRPr="00F65AF7">
        <w:rPr>
          <w:rFonts w:ascii="Times New Roman" w:eastAsia="Cambria" w:hAnsi="Times New Roman" w:cs="Times New Roman"/>
          <w:sz w:val="24"/>
          <w:szCs w:val="24"/>
          <w:lang w:val="en-NZ"/>
        </w:rPr>
        <w:t xml:space="preserve">, 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NZ"/>
        </w:rPr>
        <w:t>2</w:t>
      </w:r>
      <w:r w:rsidRPr="00F65AF7">
        <w:rPr>
          <w:rFonts w:ascii="Times New Roman" w:eastAsia="Cambria" w:hAnsi="Times New Roman" w:cs="Times New Roman"/>
          <w:sz w:val="24"/>
          <w:szCs w:val="24"/>
          <w:lang w:val="en-NZ"/>
        </w:rPr>
        <w:t>(2), 159-185.</w:t>
      </w:r>
    </w:p>
    <w:p w14:paraId="01000100" w14:textId="77777777" w:rsidR="001059BB" w:rsidRPr="00F65AF7" w:rsidRDefault="001059B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olmes, J. (2013)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Women, </w:t>
      </w:r>
      <w:proofErr w:type="gramStart"/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n</w:t>
      </w:r>
      <w:proofErr w:type="gramEnd"/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and politenes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. New York, NY: Routledge.</w:t>
      </w:r>
    </w:p>
    <w:p w14:paraId="78330AEE" w14:textId="77777777" w:rsidR="001059BB" w:rsidRPr="00F65AF7" w:rsidRDefault="001059B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9373390" w14:textId="77777777" w:rsidR="00D72AC9" w:rsidRPr="00F65AF7" w:rsidRDefault="00D72AC9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olmes, J., &amp;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Schnurr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S. (2005). Politeness, </w:t>
      </w:r>
      <w:proofErr w:type="gram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humor</w:t>
      </w:r>
      <w:proofErr w:type="gram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gender in the workplace: Negotiating norms and identifying contestation. 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Journal of Politeness Research. Langu</w:t>
      </w:r>
      <w:r w:rsidR="0005147F"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 xml:space="preserve">age, </w:t>
      </w:r>
      <w:proofErr w:type="spellStart"/>
      <w:r w:rsidR="0005147F"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Behaviour</w:t>
      </w:r>
      <w:proofErr w:type="spellEnd"/>
      <w:r w:rsidR="0005147F"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US"/>
        </w:rPr>
        <w:t>, Culture, 1</w:t>
      </w:r>
      <w:r w:rsidR="0005147F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 121-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149.</w:t>
      </w:r>
    </w:p>
    <w:p w14:paraId="35C1FE4B" w14:textId="77777777" w:rsidR="00B94D20" w:rsidRPr="00F65AF7" w:rsidRDefault="00B94D20" w:rsidP="00F65AF7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Holmes, J., &amp;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Stubbe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, M. (2003). </w:t>
      </w:r>
      <w:r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>Power and politeness in the workplace: A sociolinguistic analysis of talk at work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. London, </w:t>
      </w:r>
      <w:r w:rsidR="0060658D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UK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: Longman.</w:t>
      </w:r>
    </w:p>
    <w:p w14:paraId="6E455B0F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Kasper, G. (1990). Linguistic politeness: Current research issue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2), 193-218.</w:t>
      </w:r>
    </w:p>
    <w:p w14:paraId="75C34A27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000B62C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ike, D. A. (1989). Requests and the role of deixis in politenes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2), 187-202.</w:t>
      </w:r>
    </w:p>
    <w:p w14:paraId="1659A781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ACF5FF" w14:textId="2E459269" w:rsidR="00BA59FC" w:rsidRPr="00D64532" w:rsidRDefault="00BA59FC" w:rsidP="00D64532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Kotthoff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, H. (1996). Impoliten</w:t>
      </w:r>
      <w:r w:rsidR="00057043"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ess and conversational joking: O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 relational politic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oli</w:t>
      </w:r>
      <w:r w:rsidR="00D6453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 </w:t>
      </w:r>
      <w:proofErr w:type="spellStart"/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istica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0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, 299</w:t>
      </w:r>
      <w:r w:rsidR="00057043"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-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326.</w:t>
      </w:r>
    </w:p>
    <w:p w14:paraId="3F65E2CC" w14:textId="77777777" w:rsidR="00D74C63" w:rsidRPr="00F65AF7" w:rsidRDefault="00D74C63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950B5E" w14:textId="77D509E5" w:rsidR="00F16AF0" w:rsidRPr="007C16FC" w:rsidRDefault="00F16AF0" w:rsidP="007C16FC">
      <w:pPr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  <w:lang w:val="nb-NO" w:eastAsia="zh-TW"/>
        </w:rPr>
      </w:pPr>
      <w:r w:rsidRPr="00F65AF7">
        <w:rPr>
          <w:rFonts w:ascii="Times New Roman" w:hAnsi="Times New Roman" w:cs="Times New Roman"/>
          <w:bCs/>
          <w:sz w:val="24"/>
          <w:szCs w:val="24"/>
        </w:rPr>
        <w:t>Krulatz, A.</w:t>
      </w:r>
      <w:r w:rsidRPr="00F65AF7">
        <w:rPr>
          <w:rFonts w:ascii="Times New Roman" w:hAnsi="Times New Roman" w:cs="Times New Roman"/>
          <w:sz w:val="24"/>
          <w:szCs w:val="24"/>
        </w:rPr>
        <w:t xml:space="preserve"> (2015). </w:t>
      </w:r>
      <w:r w:rsidRPr="00F65AF7">
        <w:rPr>
          <w:rFonts w:ascii="Times New Roman" w:hAnsi="Times New Roman" w:cs="Times New Roman"/>
          <w:sz w:val="24"/>
          <w:szCs w:val="24"/>
          <w:lang w:eastAsia="zh-TW"/>
        </w:rPr>
        <w:t xml:space="preserve">Judgments of politeness in Russian: How non-native requests are perceived by native speakers. </w:t>
      </w:r>
      <w:r w:rsidRPr="00F65AF7">
        <w:rPr>
          <w:rFonts w:ascii="Times New Roman" w:hAnsi="Times New Roman" w:cs="Times New Roman"/>
          <w:i/>
          <w:sz w:val="24"/>
          <w:szCs w:val="24"/>
        </w:rPr>
        <w:t>Intercultural Communication Studies</w:t>
      </w:r>
      <w:r w:rsidRPr="00F65AF7">
        <w:rPr>
          <w:rFonts w:ascii="Times New Roman" w:hAnsi="Times New Roman" w:cs="Times New Roman"/>
          <w:i/>
          <w:sz w:val="24"/>
          <w:szCs w:val="24"/>
        </w:rPr>
        <w:t>, 24</w:t>
      </w:r>
      <w:r w:rsidRPr="00F65AF7">
        <w:rPr>
          <w:rFonts w:ascii="Times New Roman" w:hAnsi="Times New Roman" w:cs="Times New Roman"/>
          <w:iCs/>
          <w:sz w:val="24"/>
          <w:szCs w:val="24"/>
        </w:rPr>
        <w:t>(1),</w:t>
      </w:r>
      <w:r w:rsidRPr="00F65AF7">
        <w:rPr>
          <w:rFonts w:ascii="Times New Roman" w:hAnsi="Times New Roman" w:cs="Times New Roman"/>
          <w:sz w:val="24"/>
          <w:szCs w:val="24"/>
        </w:rPr>
        <w:t xml:space="preserve"> 103-122.</w:t>
      </w:r>
    </w:p>
    <w:p w14:paraId="0689A5C9" w14:textId="42E98828" w:rsidR="00DA1D07" w:rsidRPr="007C16FC" w:rsidRDefault="00DA1D07" w:rsidP="007C16FC">
      <w:pPr>
        <w:pStyle w:val="NormalWeb"/>
        <w:spacing w:line="240" w:lineRule="auto"/>
        <w:ind w:left="720" w:hanging="720"/>
        <w:jc w:val="both"/>
      </w:pPr>
      <w:r w:rsidRPr="00F65AF7">
        <w:t xml:space="preserve">Lakoff, R. (1973). The logic of politeness: </w:t>
      </w:r>
      <w:proofErr w:type="gramStart"/>
      <w:r w:rsidRPr="00F65AF7">
        <w:t>Or,</w:t>
      </w:r>
      <w:proofErr w:type="gramEnd"/>
      <w:r w:rsidRPr="00F65AF7">
        <w:t xml:space="preserve"> minding your p’s and q’s. In C. </w:t>
      </w:r>
      <w:proofErr w:type="spellStart"/>
      <w:r w:rsidRPr="00F65AF7">
        <w:t>Corum</w:t>
      </w:r>
      <w:proofErr w:type="spellEnd"/>
      <w:r w:rsidRPr="00F65AF7">
        <w:t xml:space="preserve">, T. Cedric Smith-Stark, &amp; A. Weiser (Eds.), </w:t>
      </w:r>
      <w:r w:rsidRPr="00F65AF7">
        <w:rPr>
          <w:i/>
        </w:rPr>
        <w:t xml:space="preserve">Papers from the 9th Regional Meeting of the Chicago Linguistic Society </w:t>
      </w:r>
      <w:r w:rsidRPr="00F65AF7">
        <w:t xml:space="preserve">(pp. 292-305). Chicago, IL: Chicago Linguistic Society. </w:t>
      </w:r>
    </w:p>
    <w:p w14:paraId="69A9B4A8" w14:textId="77777777" w:rsidR="00DA1D07" w:rsidRPr="00F65AF7" w:rsidRDefault="00DA1D07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akoff, R. (1977). What you can do with words: Politeness, </w:t>
      </w:r>
      <w:proofErr w:type="gram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pragmatics</w:t>
      </w:r>
      <w:proofErr w:type="gram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performatives. In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roceedings of the Texas conference on performatives, presuppositions and implicature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79-106).</w:t>
      </w:r>
    </w:p>
    <w:p w14:paraId="2E848A6B" w14:textId="77777777" w:rsidR="00DA1D07" w:rsidRPr="00F65AF7" w:rsidRDefault="00DA1D07" w:rsidP="00F65AF7">
      <w:pPr>
        <w:tabs>
          <w:tab w:val="left" w:pos="9360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2DBEE83D" w14:textId="77777777" w:rsidR="001A2FB3" w:rsidRPr="00F65AF7" w:rsidRDefault="001A2FB3" w:rsidP="00F65AF7">
      <w:pPr>
        <w:tabs>
          <w:tab w:val="left" w:pos="9360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Laver, J. (2010). Linguistic routines and politeness in greeting and parting. In M.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Meyerhoff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 &amp; E.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Schleef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 (Eds.), </w:t>
      </w:r>
      <w:r w:rsidRPr="00F65AF7">
        <w:rPr>
          <w:rFonts w:ascii="Times New Roman" w:hAnsi="Times New Roman" w:cs="Times New Roman"/>
          <w:i/>
          <w:sz w:val="24"/>
          <w:szCs w:val="24"/>
        </w:rPr>
        <w:t>The Routledge sociolinguistics reader</w:t>
      </w:r>
      <w:r w:rsidRPr="00F65AF7">
        <w:rPr>
          <w:rFonts w:ascii="Times New Roman" w:hAnsi="Times New Roman" w:cs="Times New Roman"/>
          <w:sz w:val="24"/>
          <w:szCs w:val="24"/>
        </w:rPr>
        <w:t xml:space="preserve"> (pp. 79-92). New York, NY: Routledge. </w:t>
      </w:r>
    </w:p>
    <w:p w14:paraId="0FE03CF0" w14:textId="77777777" w:rsidR="001A2FB3" w:rsidRPr="00F65AF7" w:rsidRDefault="001A2FB3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288E6F52" w14:textId="77777777" w:rsidR="000728D2" w:rsidRPr="00F65AF7" w:rsidRDefault="000728D2" w:rsidP="00F65AF7">
      <w:pPr>
        <w:tabs>
          <w:tab w:val="left" w:pos="9360"/>
        </w:tabs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Linguistic Politeness Research Group. (Eds.). (2011). </w:t>
      </w:r>
      <w:r w:rsidRPr="00F65AF7">
        <w:rPr>
          <w:rFonts w:ascii="Times New Roman" w:hAnsi="Times New Roman" w:cs="Times New Roman"/>
          <w:i/>
          <w:sz w:val="24"/>
          <w:szCs w:val="24"/>
        </w:rPr>
        <w:t xml:space="preserve">Discursive approaches to politeness. </w:t>
      </w:r>
      <w:r w:rsidRPr="00F65AF7">
        <w:rPr>
          <w:rFonts w:ascii="Times New Roman" w:hAnsi="Times New Roman" w:cs="Times New Roman"/>
          <w:sz w:val="24"/>
          <w:szCs w:val="24"/>
        </w:rPr>
        <w:t>Berlin, Germany: De Gruyter.</w:t>
      </w:r>
    </w:p>
    <w:p w14:paraId="7B51761A" w14:textId="77777777" w:rsidR="000728D2" w:rsidRPr="00F65AF7" w:rsidRDefault="000728D2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7F2CB110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Locher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A. (2004)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ower and politeness in action: Disagreements in oral communication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2). Walter de Gruyter.</w:t>
      </w:r>
    </w:p>
    <w:p w14:paraId="7091A91F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F120346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Locher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A., &amp; Watts, R. J. (2005). Politeness theory and relational work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oliteness research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9-33.</w:t>
      </w:r>
    </w:p>
    <w:p w14:paraId="11145565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41CC9AC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Loveday, L. (1981). Pitch, </w:t>
      </w:r>
      <w:proofErr w:type="gramStart"/>
      <w:r w:rsidRPr="00F65AF7">
        <w:rPr>
          <w:rFonts w:ascii="Times New Roman" w:hAnsi="Times New Roman" w:cs="Times New Roman"/>
          <w:sz w:val="24"/>
          <w:szCs w:val="24"/>
        </w:rPr>
        <w:t>politeness</w:t>
      </w:r>
      <w:proofErr w:type="gramEnd"/>
      <w:r w:rsidRPr="00F65AF7">
        <w:rPr>
          <w:rFonts w:ascii="Times New Roman" w:hAnsi="Times New Roman" w:cs="Times New Roman"/>
          <w:sz w:val="24"/>
          <w:szCs w:val="24"/>
        </w:rPr>
        <w:t xml:space="preserve"> and sexual role: An exploratory investigation into the pitch correlates of English and Japanese politeness formulae.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Language and Speech</w:t>
      </w:r>
      <w:r w:rsidRPr="00F65AF7">
        <w:rPr>
          <w:rFonts w:ascii="Times New Roman" w:hAnsi="Times New Roman" w:cs="Times New Roman"/>
          <w:sz w:val="24"/>
          <w:szCs w:val="24"/>
        </w:rPr>
        <w:t xml:space="preserve">,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24</w:t>
      </w:r>
      <w:r w:rsidRPr="00F65AF7">
        <w:rPr>
          <w:rFonts w:ascii="Times New Roman" w:hAnsi="Times New Roman" w:cs="Times New Roman"/>
          <w:sz w:val="24"/>
          <w:szCs w:val="24"/>
        </w:rPr>
        <w:t>(1), 71-89.</w:t>
      </w:r>
    </w:p>
    <w:p w14:paraId="6F71BE59" w14:textId="77777777" w:rsidR="00D662F4" w:rsidRPr="00F65AF7" w:rsidRDefault="00D662F4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9A047A0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Mao, L. R. (1994). Beyond politeness theory: ‘</w:t>
      </w:r>
      <w:proofErr w:type="spellStart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Face’revisited</w:t>
      </w:r>
      <w:proofErr w:type="spellEnd"/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renewed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1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5), 451-486.</w:t>
      </w:r>
    </w:p>
    <w:p w14:paraId="14E8C987" w14:textId="77777777" w:rsidR="00690DEA" w:rsidRPr="00F65AF7" w:rsidRDefault="00690DEA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187F205" w14:textId="77777777" w:rsidR="00553E0D" w:rsidRPr="00F65AF7" w:rsidRDefault="00553E0D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Meier, A. J. (1997). Teaching the universals of politeness.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ELT Journal</w:t>
      </w:r>
      <w:r w:rsidRPr="00F65AF7">
        <w:rPr>
          <w:rFonts w:ascii="Times New Roman" w:hAnsi="Times New Roman" w:cs="Times New Roman"/>
          <w:sz w:val="24"/>
          <w:szCs w:val="24"/>
        </w:rPr>
        <w:t xml:space="preserve">,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51</w:t>
      </w:r>
      <w:r w:rsidRPr="00F65AF7">
        <w:rPr>
          <w:rFonts w:ascii="Times New Roman" w:hAnsi="Times New Roman" w:cs="Times New Roman"/>
          <w:sz w:val="24"/>
          <w:szCs w:val="24"/>
        </w:rPr>
        <w:t>(1), 21-28.</w:t>
      </w:r>
    </w:p>
    <w:p w14:paraId="175C8994" w14:textId="77777777" w:rsidR="00553E0D" w:rsidRPr="00F65AF7" w:rsidRDefault="00553E0D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5416AB7C" w14:textId="77777777" w:rsidR="00A62D1F" w:rsidRPr="00F65AF7" w:rsidRDefault="00A62D1F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Mitchell, N. (2015</w:t>
      </w:r>
      <w:r w:rsidR="00E600F4"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). Goading as a social action: N</w:t>
      </w:r>
      <w:r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on-impolite evaluations in targeted banter. In M. Terkourafi (Ed.), </w:t>
      </w:r>
      <w:r w:rsidRPr="00F65AF7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>Interdisciplinary perspectives on im/politeness</w:t>
      </w:r>
      <w:r w:rsidR="00330957" w:rsidRPr="00F65AF7">
        <w:rPr>
          <w:rFonts w:ascii="Times New Roman" w:eastAsia="Times New Roman" w:hAnsi="Times New Roman" w:cs="Times New Roman"/>
          <w:i/>
          <w:noProof/>
          <w:sz w:val="24"/>
          <w:szCs w:val="24"/>
          <w:lang w:val="en-US"/>
        </w:rPr>
        <w:t xml:space="preserve"> </w:t>
      </w:r>
      <w:r w:rsidR="00330957" w:rsidRPr="00F65AF7">
        <w:rPr>
          <w:rFonts w:ascii="Times New Roman" w:eastAsia="Times New Roman" w:hAnsi="Times New Roman" w:cs="Times New Roman"/>
          <w:iCs/>
          <w:noProof/>
          <w:sz w:val="24"/>
          <w:szCs w:val="24"/>
          <w:lang w:val="en-US"/>
        </w:rPr>
        <w:t>(121-148)</w:t>
      </w:r>
      <w:r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>. Amsterdam, Netherlands: John Benjamins.</w:t>
      </w:r>
    </w:p>
    <w:p w14:paraId="04BDA125" w14:textId="77777777" w:rsidR="00A62D1F" w:rsidRPr="00F65AF7" w:rsidRDefault="00A62D1F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</w:p>
    <w:p w14:paraId="79DBCDE6" w14:textId="77777777" w:rsidR="003A3BFB" w:rsidRPr="00F65AF7" w:rsidRDefault="003A3BF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lls, S. (2003)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Gender and politenes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Vol. 17). Cambridge, UK: Cambridge University Press.</w:t>
      </w:r>
    </w:p>
    <w:p w14:paraId="0076D902" w14:textId="77777777" w:rsidR="003A3BFB" w:rsidRPr="00F65AF7" w:rsidRDefault="003A3BFB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A6FDD4B" w14:textId="77777777" w:rsidR="00456B5C" w:rsidRPr="00F65AF7" w:rsidRDefault="00456B5C" w:rsidP="00F65AF7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Mullany, L. (2004). Gender, </w:t>
      </w:r>
      <w:proofErr w:type="gram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politeness</w:t>
      </w:r>
      <w:proofErr w:type="gram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nd institutional power roles: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Humour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 xml:space="preserve"> as a tactic to gain compliance in workplace business meetings. </w:t>
      </w:r>
      <w:proofErr w:type="spellStart"/>
      <w:r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>Multilingua</w:t>
      </w:r>
      <w:proofErr w:type="spellEnd"/>
      <w:r w:rsidRPr="00F65AF7">
        <w:rPr>
          <w:rFonts w:ascii="Times New Roman" w:eastAsia="Cambria" w:hAnsi="Times New Roman" w:cs="Times New Roman"/>
          <w:i/>
          <w:sz w:val="24"/>
          <w:szCs w:val="24"/>
          <w:lang w:val="en-US"/>
        </w:rPr>
        <w:t>, 23</w:t>
      </w:r>
      <w:r w:rsidRPr="00F65AF7">
        <w:rPr>
          <w:rFonts w:ascii="Times New Roman" w:eastAsia="Cambria" w:hAnsi="Times New Roman" w:cs="Times New Roman"/>
          <w:sz w:val="24"/>
          <w:szCs w:val="24"/>
          <w:lang w:val="en-US"/>
        </w:rPr>
        <w:t>, 13-37.</w:t>
      </w:r>
    </w:p>
    <w:p w14:paraId="60896F98" w14:textId="709C47BC" w:rsidR="005374D9" w:rsidRPr="00F65AF7" w:rsidRDefault="005374D9" w:rsidP="00F65AF7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ero, S. (2007). Review of the book </w:t>
      </w:r>
      <w:r w:rsidRPr="00F65AF7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Politeness and Face in Caribbean Creoles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In S. </w:t>
      </w:r>
      <w:proofErr w:type="spellStart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Muhleisen</w:t>
      </w:r>
      <w:proofErr w:type="spellEnd"/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  <w:lang w:val="da-DK"/>
        </w:rPr>
        <w:t>&amp; B. Migge (Eds.)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Pr="00F65AF7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World </w:t>
      </w:r>
      <w:proofErr w:type="spellStart"/>
      <w:r w:rsidRPr="00F65AF7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Englishes</w:t>
      </w:r>
      <w:proofErr w:type="spellEnd"/>
      <w:r w:rsidRPr="00F65AF7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 xml:space="preserve"> 26</w:t>
      </w:r>
      <w:r w:rsidRPr="00F65AF7">
        <w:rPr>
          <w:rFonts w:ascii="Times New Roman" w:eastAsia="Times New Roman" w:hAnsi="Times New Roman" w:cs="Times New Roman"/>
          <w:color w:val="auto"/>
          <w:sz w:val="24"/>
          <w:szCs w:val="24"/>
        </w:rPr>
        <w:t>(3), 390-392.</w:t>
      </w:r>
    </w:p>
    <w:p w14:paraId="138B0E5C" w14:textId="77777777" w:rsidR="005374D9" w:rsidRPr="00F65AF7" w:rsidRDefault="005374D9" w:rsidP="00F65AF7">
      <w:pPr>
        <w:pStyle w:val="Body"/>
        <w:spacing w:line="24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8B2A7BA" w14:textId="77777777" w:rsidR="00F6537C" w:rsidRPr="00F65AF7" w:rsidRDefault="00F6537C" w:rsidP="00F65AF7">
      <w:pPr>
        <w:tabs>
          <w:tab w:val="left" w:pos="9360"/>
        </w:tabs>
        <w:spacing w:beforeLines="1" w:before="2" w:afterLines="1" w:after="2" w:line="240" w:lineRule="auto"/>
        <w:ind w:left="720" w:hanging="720"/>
        <w:outlineLvl w:val="0"/>
        <w:rPr>
          <w:rFonts w:ascii="Times New Roman" w:hAnsi="Times New Roman" w:cs="Times New Roman"/>
          <w:kern w:val="36"/>
          <w:sz w:val="24"/>
          <w:szCs w:val="24"/>
        </w:rPr>
      </w:pPr>
      <w:proofErr w:type="spellStart"/>
      <w:r w:rsidRPr="00F65AF7">
        <w:rPr>
          <w:rFonts w:ascii="Times New Roman" w:hAnsi="Times New Roman" w:cs="Times New Roman"/>
          <w:kern w:val="36"/>
          <w:sz w:val="24"/>
          <w:szCs w:val="24"/>
        </w:rPr>
        <w:t>Ohta</w:t>
      </w:r>
      <w:proofErr w:type="spellEnd"/>
      <w:r w:rsidRPr="00F65AF7">
        <w:rPr>
          <w:rFonts w:ascii="Times New Roman" w:hAnsi="Times New Roman" w:cs="Times New Roman"/>
          <w:kern w:val="36"/>
          <w:sz w:val="24"/>
          <w:szCs w:val="24"/>
        </w:rPr>
        <w:t xml:space="preserve">, A. S. (1991). Evidence and politeness in Japanese. </w:t>
      </w:r>
      <w:r w:rsidRPr="00F65AF7">
        <w:rPr>
          <w:rFonts w:ascii="Times New Roman" w:hAnsi="Times New Roman" w:cs="Times New Roman"/>
          <w:i/>
          <w:kern w:val="36"/>
          <w:sz w:val="24"/>
          <w:szCs w:val="24"/>
        </w:rPr>
        <w:t>Issues in Applied Linguistics, 2</w:t>
      </w:r>
      <w:r w:rsidRPr="00F65AF7">
        <w:rPr>
          <w:rFonts w:ascii="Times New Roman" w:hAnsi="Times New Roman" w:cs="Times New Roman"/>
          <w:kern w:val="36"/>
          <w:sz w:val="24"/>
          <w:szCs w:val="24"/>
        </w:rPr>
        <w:t>, 211-238.</w:t>
      </w:r>
    </w:p>
    <w:p w14:paraId="58D96F46" w14:textId="77777777" w:rsidR="00F6537C" w:rsidRPr="00F65AF7" w:rsidRDefault="00F6537C" w:rsidP="00F65AF7">
      <w:pPr>
        <w:tabs>
          <w:tab w:val="left" w:pos="9360"/>
        </w:tabs>
        <w:spacing w:beforeLines="1" w:before="2" w:afterLines="1" w:after="2" w:line="240" w:lineRule="auto"/>
        <w:ind w:left="720" w:hanging="720"/>
        <w:outlineLvl w:val="0"/>
        <w:rPr>
          <w:rFonts w:ascii="Times New Roman" w:hAnsi="Times New Roman" w:cs="Times New Roman"/>
          <w:kern w:val="36"/>
          <w:sz w:val="24"/>
          <w:szCs w:val="24"/>
        </w:rPr>
      </w:pPr>
    </w:p>
    <w:p w14:paraId="25858ED6" w14:textId="4BD3A2AA" w:rsidR="00A06119" w:rsidRPr="00F65AF7" w:rsidRDefault="00A06119" w:rsidP="00F65AF7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bCs/>
          <w:sz w:val="24"/>
          <w:szCs w:val="24"/>
          <w:lang w:val="en-GB"/>
        </w:rPr>
      </w:pPr>
      <w:r w:rsidRPr="00F65AF7">
        <w:rPr>
          <w:rFonts w:ascii="Times New Roman" w:hAnsi="Times New Roman" w:cs="Times New Roman"/>
          <w:sz w:val="24"/>
          <w:szCs w:val="24"/>
        </w:rPr>
        <w:t>Penman, R. (1990). Face-work and politeness: Multiple goals in courtroom discourse. In K. Tracy</w:t>
      </w:r>
      <w:r w:rsidRPr="00F65AF7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Pr="00F65AF7">
        <w:rPr>
          <w:rFonts w:ascii="Times New Roman" w:hAnsi="Times New Roman" w:cs="Times New Roman"/>
          <w:sz w:val="24"/>
          <w:szCs w:val="24"/>
        </w:rPr>
        <w:t xml:space="preserve">&amp; N. Coupland </w:t>
      </w:r>
      <w:r w:rsidRPr="00F65AF7">
        <w:rPr>
          <w:rFonts w:ascii="Times New Roman" w:hAnsi="Times New Roman" w:cs="Times New Roman"/>
          <w:sz w:val="24"/>
          <w:szCs w:val="24"/>
          <w:lang w:eastAsia="ko-KR"/>
        </w:rPr>
        <w:t>(Eds.),</w:t>
      </w:r>
      <w:r w:rsidRPr="00F65AF7">
        <w:rPr>
          <w:rFonts w:ascii="Times New Roman" w:hAnsi="Times New Roman" w:cs="Times New Roman"/>
          <w:sz w:val="24"/>
          <w:szCs w:val="24"/>
        </w:rPr>
        <w:t xml:space="preserve">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Multiple goals in discourse</w:t>
      </w:r>
      <w:r w:rsidRPr="00F65AF7">
        <w:rPr>
          <w:rFonts w:ascii="Times New Roman" w:hAnsi="Times New Roman" w:cs="Times New Roman"/>
          <w:sz w:val="24"/>
          <w:szCs w:val="24"/>
        </w:rPr>
        <w:t xml:space="preserve"> (pp. 15-37).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Clevedon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, </w:t>
      </w:r>
      <w:r w:rsidRPr="00F65AF7">
        <w:rPr>
          <w:rFonts w:ascii="Times New Roman" w:hAnsi="Times New Roman" w:cs="Times New Roman"/>
          <w:sz w:val="24"/>
          <w:szCs w:val="24"/>
        </w:rPr>
        <w:t>England</w:t>
      </w:r>
      <w:r w:rsidRPr="00F65AF7">
        <w:rPr>
          <w:rFonts w:ascii="Times New Roman" w:hAnsi="Times New Roman" w:cs="Times New Roman"/>
          <w:sz w:val="24"/>
          <w:szCs w:val="24"/>
        </w:rPr>
        <w:t>: Multilingual Matters</w:t>
      </w:r>
      <w:r w:rsidRPr="00F65AF7">
        <w:rPr>
          <w:rFonts w:ascii="Times New Roman" w:hAnsi="Times New Roman" w:cs="Times New Roman"/>
          <w:sz w:val="24"/>
          <w:szCs w:val="24"/>
        </w:rPr>
        <w:t>.</w:t>
      </w:r>
    </w:p>
    <w:p w14:paraId="288EAF11" w14:textId="07BAD4E2" w:rsidR="00851C7C" w:rsidRPr="00F65AF7" w:rsidRDefault="00851C7C" w:rsidP="00F65AF7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GB"/>
        </w:rPr>
      </w:pPr>
      <w:proofErr w:type="spellStart"/>
      <w:r w:rsidRPr="00F65AF7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Schnurr</w:t>
      </w:r>
      <w:proofErr w:type="spellEnd"/>
      <w:r w:rsidRPr="00F65AF7">
        <w:rPr>
          <w:rFonts w:ascii="Times New Roman" w:eastAsia="Cambria" w:hAnsi="Times New Roman" w:cs="Times New Roman"/>
          <w:bCs/>
          <w:sz w:val="24"/>
          <w:szCs w:val="24"/>
          <w:lang w:val="en-GB"/>
        </w:rPr>
        <w:t xml:space="preserve">, S., &amp; </w:t>
      </w:r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Chan, A. (2009). Leadership discourse and politeness at work. A cross cultural case study of New Zealand and Hong Kong. </w:t>
      </w:r>
      <w:r w:rsidR="000C3DA2"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Journal of Politeness Research,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 xml:space="preserve"> </w:t>
      </w:r>
      <w:r w:rsidR="000C3DA2"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5</w:t>
      </w:r>
      <w:r w:rsidR="000C3DA2"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(2),</w:t>
      </w:r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 131-157.</w:t>
      </w:r>
    </w:p>
    <w:p w14:paraId="04DEE277" w14:textId="77777777" w:rsidR="00851C7C" w:rsidRPr="00F65AF7" w:rsidRDefault="00851C7C" w:rsidP="00F65AF7">
      <w:pPr>
        <w:autoSpaceDE w:val="0"/>
        <w:autoSpaceDN w:val="0"/>
        <w:adjustRightInd w:val="0"/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Schnurr</w:t>
      </w:r>
      <w:proofErr w:type="spellEnd"/>
      <w:r w:rsidRPr="00F65AF7">
        <w:rPr>
          <w:rFonts w:ascii="Times New Roman" w:eastAsia="Cambria" w:hAnsi="Times New Roman" w:cs="Times New Roman"/>
          <w:bCs/>
          <w:sz w:val="24"/>
          <w:szCs w:val="24"/>
          <w:lang w:val="en-GB"/>
        </w:rPr>
        <w:t>, S.</w:t>
      </w:r>
      <w:r w:rsidR="005D6F70" w:rsidRPr="00F65AF7">
        <w:rPr>
          <w:rFonts w:ascii="Times New Roman" w:eastAsia="Cambria" w:hAnsi="Times New Roman" w:cs="Times New Roman"/>
          <w:bCs/>
          <w:sz w:val="24"/>
          <w:szCs w:val="24"/>
          <w:lang w:val="en-GB"/>
        </w:rPr>
        <w:t xml:space="preserve">, </w:t>
      </w:r>
      <w:r w:rsidR="005D6F70"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Marra</w:t>
      </w:r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, M., &amp; Holmes, J. (2007). Being (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im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)polite in New Zealand workplaces: Māori and </w:t>
      </w:r>
      <w:proofErr w:type="spellStart"/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Pākehā</w:t>
      </w:r>
      <w:proofErr w:type="spellEnd"/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 xml:space="preserve"> leaders. 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Journal of Pragmatics</w:t>
      </w:r>
      <w:r w:rsidRPr="00F65AF7">
        <w:rPr>
          <w:rFonts w:ascii="Times New Roman" w:eastAsia="Cambria" w:hAnsi="Times New Roman" w:cs="Times New Roman"/>
          <w:iCs/>
          <w:sz w:val="24"/>
          <w:szCs w:val="24"/>
          <w:lang w:val="en-GB"/>
        </w:rPr>
        <w:t xml:space="preserve">, 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39</w:t>
      </w:r>
      <w:r w:rsidRPr="00F65AF7">
        <w:rPr>
          <w:rFonts w:ascii="Times New Roman" w:eastAsia="Cambria" w:hAnsi="Times New Roman" w:cs="Times New Roman"/>
          <w:sz w:val="24"/>
          <w:szCs w:val="24"/>
          <w:lang w:val="en-GB"/>
        </w:rPr>
        <w:t>, 712-729</w:t>
      </w:r>
      <w:r w:rsidRPr="00F65AF7">
        <w:rPr>
          <w:rFonts w:ascii="Times New Roman" w:eastAsia="Cambria" w:hAnsi="Times New Roman" w:cs="Times New Roman"/>
          <w:i/>
          <w:iCs/>
          <w:sz w:val="24"/>
          <w:szCs w:val="24"/>
          <w:lang w:val="en-GB"/>
        </w:rPr>
        <w:t>.</w:t>
      </w:r>
    </w:p>
    <w:p w14:paraId="75A2A70D" w14:textId="77777777" w:rsidR="00BA59FC" w:rsidRPr="00F65AF7" w:rsidRDefault="00BA59FC" w:rsidP="00F65AF7">
      <w:pPr>
        <w:spacing w:after="0" w:line="240" w:lineRule="auto"/>
        <w:ind w:left="720" w:hanging="720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Shardakova</w:t>
      </w:r>
      <w:proofErr w:type="spellEnd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M. (2012). Cross-cultural analysis of the use of humor by Russian and American English speakers. In L. Ruiz de </w:t>
      </w:r>
      <w:proofErr w:type="spellStart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Zarobe</w:t>
      </w:r>
      <w:proofErr w:type="spellEnd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&amp; Y. Ruiz de </w:t>
      </w:r>
      <w:proofErr w:type="spellStart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Zarobe</w:t>
      </w:r>
      <w:proofErr w:type="spellEnd"/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Eds.), </w:t>
      </w:r>
      <w:r w:rsidRPr="00F65AF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Speech acts and politeness across languages and cultures </w:t>
      </w:r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(pp. 197-237).</w:t>
      </w:r>
      <w:r w:rsidRPr="00F65AF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Bern</w:t>
      </w:r>
      <w:r w:rsidR="00374B37"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, Switzerland</w:t>
      </w:r>
      <w:r w:rsidRPr="00F65AF7">
        <w:rPr>
          <w:rFonts w:ascii="Times New Roman" w:eastAsia="Calibri" w:hAnsi="Times New Roman" w:cs="Times New Roman"/>
          <w:sz w:val="24"/>
          <w:szCs w:val="24"/>
          <w:lang w:val="en-US"/>
        </w:rPr>
        <w:t>: Peter Lang International Academic Publishers.</w:t>
      </w:r>
    </w:p>
    <w:p w14:paraId="7BEF83EC" w14:textId="77777777" w:rsidR="00BA59FC" w:rsidRPr="00F65AF7" w:rsidRDefault="00BA59FC" w:rsidP="00F65AF7">
      <w:pPr>
        <w:spacing w:after="0" w:line="240" w:lineRule="auto"/>
        <w:ind w:left="720" w:hanging="72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2EA4EBA6" w14:textId="77777777" w:rsidR="005D6F70" w:rsidRPr="00F65AF7" w:rsidRDefault="005D6F70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Sinkeviciute, V. (2013). Decoding encoded (im)politeness: Cause on my teasing you can depend. In M. Dynel (Ed.), </w:t>
      </w:r>
      <w:r w:rsidRPr="00F65AF7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val="en-US"/>
        </w:rPr>
        <w:t>Developments in linguistic humour theory</w:t>
      </w:r>
      <w:r w:rsidRPr="00F65AF7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t xml:space="preserve"> (pp. 263-287). Amsterdam, Netherlands: John Benjamins.</w:t>
      </w:r>
    </w:p>
    <w:p w14:paraId="07F0FCF9" w14:textId="77777777" w:rsidR="005D6F70" w:rsidRPr="00F65AF7" w:rsidRDefault="005D6F70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4325A2BD" w14:textId="77777777" w:rsidR="00915560" w:rsidRPr="00F65AF7" w:rsidRDefault="00915560" w:rsidP="00F65AF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65AF7">
        <w:rPr>
          <w:rFonts w:ascii="Times New Roman" w:hAnsi="Times New Roman" w:cs="Times New Roman"/>
          <w:sz w:val="24"/>
          <w:szCs w:val="24"/>
        </w:rPr>
        <w:t xml:space="preserve">Sykes, J. &amp; C. Klee. Review of Maria Elena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Placencia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 &amp; Carmen Garcia. (2007). </w:t>
      </w:r>
      <w:r w:rsidRPr="00F65AF7">
        <w:rPr>
          <w:rFonts w:ascii="Times New Roman" w:hAnsi="Times New Roman" w:cs="Times New Roman"/>
          <w:i/>
          <w:sz w:val="24"/>
          <w:szCs w:val="24"/>
        </w:rPr>
        <w:t>Research on politeness in the Spanish-speaking world</w:t>
      </w:r>
      <w:r w:rsidRPr="00F65AF7">
        <w:rPr>
          <w:rFonts w:ascii="Times New Roman" w:hAnsi="Times New Roman" w:cs="Times New Roman"/>
          <w:sz w:val="24"/>
          <w:szCs w:val="24"/>
        </w:rPr>
        <w:t xml:space="preserve">. Mahwah, NJ: Lawrence </w:t>
      </w:r>
      <w:proofErr w:type="spellStart"/>
      <w:r w:rsidRPr="00F65AF7">
        <w:rPr>
          <w:rFonts w:ascii="Times New Roman" w:hAnsi="Times New Roman" w:cs="Times New Roman"/>
          <w:sz w:val="24"/>
          <w:szCs w:val="24"/>
        </w:rPr>
        <w:t>Earlbaum</w:t>
      </w:r>
      <w:proofErr w:type="spellEnd"/>
      <w:r w:rsidRPr="00F65AF7">
        <w:rPr>
          <w:rFonts w:ascii="Times New Roman" w:hAnsi="Times New Roman" w:cs="Times New Roman"/>
          <w:sz w:val="24"/>
          <w:szCs w:val="24"/>
        </w:rPr>
        <w:t xml:space="preserve"> Associates.</w:t>
      </w:r>
    </w:p>
    <w:p w14:paraId="15E1150A" w14:textId="77777777" w:rsidR="000555C6" w:rsidRPr="00F65AF7" w:rsidRDefault="000555C6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76F0D514" w14:textId="77777777" w:rsidR="001C3EBF" w:rsidRPr="00F65AF7" w:rsidRDefault="001C3EBF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anaka, N. (1988). Politeness: Some problems for Japanese speakers of English. </w:t>
      </w:r>
      <w:r w:rsidRPr="00F65AF7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JALT Journal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9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2), 81.</w:t>
      </w:r>
    </w:p>
    <w:p w14:paraId="102B662A" w14:textId="77777777" w:rsidR="001C3EBF" w:rsidRPr="00F65AF7" w:rsidRDefault="001C3EBF" w:rsidP="00F65AF7">
      <w:pPr>
        <w:pStyle w:val="NormalWeb"/>
        <w:spacing w:after="0" w:line="240" w:lineRule="auto"/>
        <w:ind w:left="720" w:hanging="720"/>
        <w:rPr>
          <w:color w:val="000000" w:themeColor="text1"/>
        </w:rPr>
      </w:pPr>
    </w:p>
    <w:p w14:paraId="6BFB2382" w14:textId="77777777" w:rsidR="00391BC3" w:rsidRPr="00F65AF7" w:rsidRDefault="00391BC3" w:rsidP="00F65AF7">
      <w:pPr>
        <w:pStyle w:val="NormalWeb"/>
        <w:spacing w:after="0" w:line="240" w:lineRule="auto"/>
        <w:ind w:left="720" w:hanging="720"/>
        <w:rPr>
          <w:color w:val="000000" w:themeColor="text1"/>
        </w:rPr>
      </w:pPr>
      <w:proofErr w:type="spellStart"/>
      <w:r w:rsidRPr="00F65AF7">
        <w:rPr>
          <w:color w:val="000000" w:themeColor="text1"/>
        </w:rPr>
        <w:t>Tawalbeh</w:t>
      </w:r>
      <w:proofErr w:type="spellEnd"/>
      <w:r w:rsidRPr="00F65AF7">
        <w:rPr>
          <w:color w:val="000000" w:themeColor="text1"/>
        </w:rPr>
        <w:t>, A., &amp; Al-</w:t>
      </w:r>
      <w:proofErr w:type="spellStart"/>
      <w:r w:rsidRPr="00F65AF7">
        <w:rPr>
          <w:color w:val="000000" w:themeColor="text1"/>
        </w:rPr>
        <w:t>Oqaily</w:t>
      </w:r>
      <w:proofErr w:type="spellEnd"/>
      <w:r w:rsidRPr="00F65AF7">
        <w:rPr>
          <w:color w:val="000000" w:themeColor="text1"/>
        </w:rPr>
        <w:t>, E. (2012). In-directness and politeness in American English</w:t>
      </w:r>
      <w:r w:rsidR="00434FC6" w:rsidRPr="00F65AF7">
        <w:rPr>
          <w:color w:val="000000" w:themeColor="text1"/>
        </w:rPr>
        <w:t xml:space="preserve"> </w:t>
      </w:r>
      <w:r w:rsidRPr="00F65AF7">
        <w:rPr>
          <w:color w:val="000000" w:themeColor="text1"/>
        </w:rPr>
        <w:t xml:space="preserve">and Saudi Arabic requests: A </w:t>
      </w:r>
      <w:proofErr w:type="spellStart"/>
      <w:r w:rsidRPr="00F65AF7">
        <w:rPr>
          <w:color w:val="000000" w:themeColor="text1"/>
        </w:rPr>
        <w:t>crosscultural</w:t>
      </w:r>
      <w:proofErr w:type="spellEnd"/>
      <w:r w:rsidRPr="00F65AF7">
        <w:rPr>
          <w:color w:val="000000" w:themeColor="text1"/>
        </w:rPr>
        <w:t xml:space="preserve"> comparison. </w:t>
      </w:r>
      <w:r w:rsidRPr="00F65AF7">
        <w:rPr>
          <w:i/>
          <w:iCs/>
          <w:color w:val="000000" w:themeColor="text1"/>
        </w:rPr>
        <w:t>Asian Social Science,</w:t>
      </w:r>
      <w:r w:rsidR="00434FC6" w:rsidRPr="00F65AF7">
        <w:rPr>
          <w:color w:val="000000" w:themeColor="text1"/>
        </w:rPr>
        <w:t xml:space="preserve"> </w:t>
      </w:r>
      <w:r w:rsidRPr="00F65AF7">
        <w:rPr>
          <w:i/>
          <w:iCs/>
          <w:color w:val="000000" w:themeColor="text1"/>
        </w:rPr>
        <w:t>8</w:t>
      </w:r>
      <w:r w:rsidRPr="00F65AF7">
        <w:rPr>
          <w:color w:val="000000" w:themeColor="text1"/>
        </w:rPr>
        <w:t>(10), 85-98.</w:t>
      </w:r>
    </w:p>
    <w:p w14:paraId="1C8E32A8" w14:textId="77777777" w:rsidR="00391BC3" w:rsidRPr="00F65AF7" w:rsidRDefault="00391BC3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p w14:paraId="163A1766" w14:textId="77777777" w:rsidR="007655B5" w:rsidRPr="00F65AF7" w:rsidRDefault="007655B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atts, R. J. (2003)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oliteness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. Cambridge, UK: Cambridge University Press.</w:t>
      </w:r>
    </w:p>
    <w:p w14:paraId="4DA058A7" w14:textId="77777777" w:rsidR="007655B5" w:rsidRPr="00F65AF7" w:rsidRDefault="007655B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9C7716B" w14:textId="493B920B" w:rsidR="0077169A" w:rsidRPr="00F65AF7" w:rsidRDefault="0077169A" w:rsidP="00F65AF7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Hlk44510182"/>
      <w:r w:rsidRPr="00F65AF7">
        <w:rPr>
          <w:rFonts w:ascii="Times New Roman" w:hAnsi="Times New Roman" w:cs="Times New Roman"/>
          <w:sz w:val="24"/>
          <w:szCs w:val="24"/>
        </w:rPr>
        <w:lastRenderedPageBreak/>
        <w:t xml:space="preserve">Wei, L. (1995). Code‐switching, preference marking and politeness in bilingual cross‐generational talk: Examples from a Chinese community in Britain. </w:t>
      </w:r>
      <w:r w:rsidRPr="00F65AF7">
        <w:rPr>
          <w:rFonts w:ascii="Times New Roman" w:hAnsi="Times New Roman" w:cs="Times New Roman"/>
          <w:i/>
          <w:iCs/>
          <w:sz w:val="24"/>
          <w:szCs w:val="24"/>
        </w:rPr>
        <w:t>Journal of Multilingual and Multicultural Development, 16</w:t>
      </w:r>
      <w:r w:rsidRPr="00F65AF7">
        <w:rPr>
          <w:rFonts w:ascii="Times New Roman" w:hAnsi="Times New Roman" w:cs="Times New Roman"/>
          <w:sz w:val="24"/>
          <w:szCs w:val="24"/>
        </w:rPr>
        <w:t>(3), 197-214. doi:10.1080/01434632.1995.9994600</w:t>
      </w:r>
      <w:bookmarkEnd w:id="0"/>
    </w:p>
    <w:p w14:paraId="0D5E9587" w14:textId="77777777" w:rsidR="0077169A" w:rsidRPr="00F65AF7" w:rsidRDefault="0077169A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B75EC24" w14:textId="5CCFC50D" w:rsidR="007655B5" w:rsidRPr="00F65AF7" w:rsidRDefault="007655B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Zhu, W. H. (2012). Modal verbs for politeness in email requests to professors: The case of Chinese EFL learners.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sian EFL Journal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5AF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4</w:t>
      </w:r>
      <w:r w:rsidRPr="00F65AF7">
        <w:rPr>
          <w:rFonts w:ascii="Times New Roman" w:eastAsia="Times New Roman" w:hAnsi="Times New Roman" w:cs="Times New Roman"/>
          <w:sz w:val="24"/>
          <w:szCs w:val="24"/>
          <w:lang w:val="en-US"/>
        </w:rPr>
        <w:t>(1), 99-141.</w:t>
      </w:r>
    </w:p>
    <w:p w14:paraId="15F0E305" w14:textId="77777777" w:rsidR="007655B5" w:rsidRPr="00F65AF7" w:rsidRDefault="007655B5" w:rsidP="00F65AF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sz w:val="24"/>
          <w:szCs w:val="24"/>
          <w:lang w:val="en-US"/>
        </w:rPr>
      </w:pPr>
    </w:p>
    <w:sectPr w:rsidR="007655B5" w:rsidRPr="00F65AF7" w:rsidSect="00B94D2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11F12" w14:textId="77777777" w:rsidR="006F0C4D" w:rsidRDefault="006F0C4D" w:rsidP="002638E8">
      <w:pPr>
        <w:spacing w:after="0" w:line="240" w:lineRule="auto"/>
      </w:pPr>
      <w:r>
        <w:separator/>
      </w:r>
    </w:p>
  </w:endnote>
  <w:endnote w:type="continuationSeparator" w:id="0">
    <w:p w14:paraId="0664827A" w14:textId="77777777" w:rsidR="006F0C4D" w:rsidRDefault="006F0C4D" w:rsidP="00263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F6B8C" w14:textId="77777777" w:rsidR="002638E8" w:rsidRPr="002638E8" w:rsidRDefault="002638E8" w:rsidP="002638E8">
    <w:pPr>
      <w:pBdr>
        <w:bottom w:val="single" w:sz="12" w:space="1" w:color="auto"/>
      </w:pBd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Times New Roman" w:eastAsia="Calibri" w:hAnsi="Times New Roman" w:cs="Times New Roman"/>
        <w:color w:val="000080"/>
        <w:sz w:val="24"/>
        <w:szCs w:val="24"/>
        <w:lang w:val="en-US"/>
      </w:rPr>
    </w:pP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fldChar w:fldCharType="begin"/>
    </w: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instrText xml:space="preserve"> PAGE   \* MERGEFORMAT </w:instrText>
    </w: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fldChar w:fldCharType="separate"/>
    </w:r>
    <w:r>
      <w:rPr>
        <w:rFonts w:ascii="Times New Roman" w:eastAsia="Calibri" w:hAnsi="Times New Roman" w:cs="Times New Roman"/>
        <w:noProof/>
        <w:color w:val="000080"/>
        <w:sz w:val="24"/>
        <w:szCs w:val="24"/>
        <w:lang w:val="en-US"/>
      </w:rPr>
      <w:t>1</w:t>
    </w: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fldChar w:fldCharType="end"/>
    </w:r>
  </w:p>
  <w:p w14:paraId="1CADA22B" w14:textId="77777777" w:rsidR="002638E8" w:rsidRPr="002638E8" w:rsidRDefault="002638E8" w:rsidP="002638E8">
    <w:pP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Times New Roman" w:eastAsia="Calibri" w:hAnsi="Times New Roman" w:cs="Times New Roman"/>
        <w:color w:val="000080"/>
        <w:sz w:val="24"/>
        <w:szCs w:val="24"/>
        <w:lang w:val="en-US"/>
      </w:rPr>
    </w:pP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t xml:space="preserve">177 Webster St., #220, Monterey, CA  </w:t>
    </w:r>
    <w:proofErr w:type="gramStart"/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t>93940  USA</w:t>
    </w:r>
    <w:proofErr w:type="gramEnd"/>
  </w:p>
  <w:p w14:paraId="4C3309F6" w14:textId="77777777" w:rsidR="002638E8" w:rsidRPr="002638E8" w:rsidRDefault="002638E8" w:rsidP="002638E8">
    <w:pP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Times New Roman" w:eastAsia="Calibri" w:hAnsi="Times New Roman" w:cs="Times New Roman"/>
        <w:b/>
        <w:color w:val="000080"/>
        <w:sz w:val="24"/>
        <w:szCs w:val="24"/>
        <w:lang w:val="en-US"/>
      </w:rPr>
    </w:pPr>
    <w:r w:rsidRPr="002638E8">
      <w:rPr>
        <w:rFonts w:ascii="Times New Roman" w:eastAsia="Calibri" w:hAnsi="Times New Roman" w:cs="Times New Roman"/>
        <w:color w:val="000080"/>
        <w:sz w:val="24"/>
        <w:szCs w:val="24"/>
        <w:lang w:val="en-US"/>
      </w:rPr>
      <w:t xml:space="preserve">Web: www.tirfonline.org / Email: info@tirfonline.org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51776" w14:textId="77777777" w:rsidR="006F0C4D" w:rsidRDefault="006F0C4D" w:rsidP="002638E8">
      <w:pPr>
        <w:spacing w:after="0" w:line="240" w:lineRule="auto"/>
      </w:pPr>
      <w:r>
        <w:separator/>
      </w:r>
    </w:p>
  </w:footnote>
  <w:footnote w:type="continuationSeparator" w:id="0">
    <w:p w14:paraId="493CFBC9" w14:textId="77777777" w:rsidR="006F0C4D" w:rsidRDefault="006F0C4D" w:rsidP="00263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995C5" w14:textId="77777777" w:rsidR="002638E8" w:rsidRPr="0091263B" w:rsidRDefault="002638E8" w:rsidP="002638E8">
    <w:pPr>
      <w:pStyle w:val="Header"/>
      <w:ind w:right="360"/>
      <w:rPr>
        <w:rFonts w:ascii="Times New Roman" w:hAnsi="Times New Roman" w:cs="Times New Roman"/>
        <w:b/>
        <w:color w:val="000080"/>
        <w:sz w:val="28"/>
        <w:u w:val="single"/>
      </w:rPr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764C2C7D" wp14:editId="63539D9C">
          <wp:simplePos x="0" y="0"/>
          <wp:positionH relativeFrom="column">
            <wp:posOffset>38100</wp:posOffset>
          </wp:positionH>
          <wp:positionV relativeFrom="paragraph">
            <wp:posOffset>0</wp:posOffset>
          </wp:positionV>
          <wp:extent cx="914400" cy="496570"/>
          <wp:effectExtent l="1905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96570"/>
                  </a:xfrm>
                  <a:prstGeom prst="rect">
                    <a:avLst/>
                  </a:prstGeom>
                  <a:noFill/>
                  <a:ln w="9525"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b/>
        <w:color w:val="000080"/>
        <w:sz w:val="28"/>
      </w:rPr>
      <w:t xml:space="preserve">                          </w:t>
    </w:r>
    <w:r w:rsidRPr="0091263B">
      <w:rPr>
        <w:rFonts w:ascii="Times New Roman" w:hAnsi="Times New Roman" w:cs="Times New Roman"/>
        <w:b/>
        <w:color w:val="000080"/>
        <w:sz w:val="28"/>
        <w:u w:val="single"/>
      </w:rPr>
      <w:t>The International Research Foundation</w:t>
    </w:r>
  </w:p>
  <w:p w14:paraId="3A335D44" w14:textId="77777777" w:rsidR="002638E8" w:rsidRPr="0091263B" w:rsidRDefault="002638E8" w:rsidP="002638E8">
    <w:pPr>
      <w:pStyle w:val="Header"/>
      <w:rPr>
        <w:rFonts w:ascii="Times New Roman" w:hAnsi="Times New Roman" w:cs="Times New Roman"/>
        <w:b/>
        <w:color w:val="000080"/>
        <w:sz w:val="24"/>
        <w:szCs w:val="24"/>
      </w:rPr>
    </w:pPr>
    <w:r>
      <w:rPr>
        <w:rFonts w:ascii="Times New Roman" w:hAnsi="Times New Roman" w:cs="Times New Roman"/>
        <w:b/>
        <w:color w:val="000080"/>
        <w:sz w:val="28"/>
      </w:rPr>
      <w:t xml:space="preserve">                       </w:t>
    </w:r>
    <w:r w:rsidRPr="0091263B">
      <w:rPr>
        <w:rFonts w:ascii="Times New Roman" w:hAnsi="Times New Roman" w:cs="Times New Roman"/>
        <w:b/>
        <w:color w:val="000080"/>
        <w:sz w:val="24"/>
        <w:szCs w:val="24"/>
      </w:rPr>
      <w:t>for English Language Education</w:t>
    </w:r>
  </w:p>
  <w:p w14:paraId="5F8DC41B" w14:textId="77777777" w:rsidR="002638E8" w:rsidRDefault="002638E8" w:rsidP="002638E8">
    <w:pPr>
      <w:pStyle w:val="Header"/>
    </w:pPr>
  </w:p>
  <w:p w14:paraId="5CA927CF" w14:textId="77777777" w:rsidR="002638E8" w:rsidRDefault="002638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5147F"/>
    <w:rsid w:val="000555C6"/>
    <w:rsid w:val="00057043"/>
    <w:rsid w:val="0006552D"/>
    <w:rsid w:val="000728D2"/>
    <w:rsid w:val="000C3DA2"/>
    <w:rsid w:val="000C55C4"/>
    <w:rsid w:val="000D410F"/>
    <w:rsid w:val="000E4047"/>
    <w:rsid w:val="001059BB"/>
    <w:rsid w:val="00167C5E"/>
    <w:rsid w:val="001A2FB3"/>
    <w:rsid w:val="001A4A03"/>
    <w:rsid w:val="001B1518"/>
    <w:rsid w:val="001C03FB"/>
    <w:rsid w:val="001C3EBF"/>
    <w:rsid w:val="001D0688"/>
    <w:rsid w:val="001F3DBC"/>
    <w:rsid w:val="002235DA"/>
    <w:rsid w:val="00231691"/>
    <w:rsid w:val="002638E8"/>
    <w:rsid w:val="00266C57"/>
    <w:rsid w:val="00274692"/>
    <w:rsid w:val="002F68C3"/>
    <w:rsid w:val="00305CAA"/>
    <w:rsid w:val="003227F4"/>
    <w:rsid w:val="00330957"/>
    <w:rsid w:val="003437E2"/>
    <w:rsid w:val="00374B37"/>
    <w:rsid w:val="00387048"/>
    <w:rsid w:val="00391BC3"/>
    <w:rsid w:val="003A1BB4"/>
    <w:rsid w:val="003A3BFB"/>
    <w:rsid w:val="00434FC6"/>
    <w:rsid w:val="00441E33"/>
    <w:rsid w:val="004501C9"/>
    <w:rsid w:val="00456B5C"/>
    <w:rsid w:val="00460BEC"/>
    <w:rsid w:val="004715F7"/>
    <w:rsid w:val="00481523"/>
    <w:rsid w:val="004A1523"/>
    <w:rsid w:val="004D2783"/>
    <w:rsid w:val="004D5361"/>
    <w:rsid w:val="004E17AF"/>
    <w:rsid w:val="0051046A"/>
    <w:rsid w:val="005108D5"/>
    <w:rsid w:val="00535D5B"/>
    <w:rsid w:val="005374D9"/>
    <w:rsid w:val="00553E0D"/>
    <w:rsid w:val="00577973"/>
    <w:rsid w:val="0058066F"/>
    <w:rsid w:val="005D5609"/>
    <w:rsid w:val="005D6F70"/>
    <w:rsid w:val="0060658D"/>
    <w:rsid w:val="006065E6"/>
    <w:rsid w:val="0063337F"/>
    <w:rsid w:val="006708E3"/>
    <w:rsid w:val="00690DEA"/>
    <w:rsid w:val="00692DE3"/>
    <w:rsid w:val="006C30D2"/>
    <w:rsid w:val="006D3D55"/>
    <w:rsid w:val="006E24DA"/>
    <w:rsid w:val="006F0C4D"/>
    <w:rsid w:val="00717514"/>
    <w:rsid w:val="00763574"/>
    <w:rsid w:val="007655B5"/>
    <w:rsid w:val="00767A34"/>
    <w:rsid w:val="0077169A"/>
    <w:rsid w:val="007754E1"/>
    <w:rsid w:val="007948ED"/>
    <w:rsid w:val="007C16FC"/>
    <w:rsid w:val="007D244D"/>
    <w:rsid w:val="008017F7"/>
    <w:rsid w:val="00805642"/>
    <w:rsid w:val="008116F4"/>
    <w:rsid w:val="00825792"/>
    <w:rsid w:val="00827B05"/>
    <w:rsid w:val="00844FCF"/>
    <w:rsid w:val="00851765"/>
    <w:rsid w:val="00851C7C"/>
    <w:rsid w:val="008661B3"/>
    <w:rsid w:val="008739A0"/>
    <w:rsid w:val="008A0CA2"/>
    <w:rsid w:val="008A1AA0"/>
    <w:rsid w:val="00915560"/>
    <w:rsid w:val="00917D03"/>
    <w:rsid w:val="00973046"/>
    <w:rsid w:val="00980799"/>
    <w:rsid w:val="00981E06"/>
    <w:rsid w:val="009A3984"/>
    <w:rsid w:val="009A535A"/>
    <w:rsid w:val="009B16BE"/>
    <w:rsid w:val="009C0F87"/>
    <w:rsid w:val="009C1A17"/>
    <w:rsid w:val="009C586E"/>
    <w:rsid w:val="009E3832"/>
    <w:rsid w:val="00A0325F"/>
    <w:rsid w:val="00A06119"/>
    <w:rsid w:val="00A62D1F"/>
    <w:rsid w:val="00A70226"/>
    <w:rsid w:val="00A81449"/>
    <w:rsid w:val="00A85D42"/>
    <w:rsid w:val="00A96AB9"/>
    <w:rsid w:val="00AB592D"/>
    <w:rsid w:val="00AC6585"/>
    <w:rsid w:val="00AD2962"/>
    <w:rsid w:val="00AE0E6A"/>
    <w:rsid w:val="00AF150E"/>
    <w:rsid w:val="00B66AD9"/>
    <w:rsid w:val="00B73865"/>
    <w:rsid w:val="00B833E4"/>
    <w:rsid w:val="00B94D20"/>
    <w:rsid w:val="00BA4E7C"/>
    <w:rsid w:val="00BA59FC"/>
    <w:rsid w:val="00BE54B0"/>
    <w:rsid w:val="00BF1CEA"/>
    <w:rsid w:val="00BF6DBA"/>
    <w:rsid w:val="00C55EF2"/>
    <w:rsid w:val="00C61943"/>
    <w:rsid w:val="00C6425D"/>
    <w:rsid w:val="00C642E1"/>
    <w:rsid w:val="00C67DAD"/>
    <w:rsid w:val="00C871A7"/>
    <w:rsid w:val="00C90C7E"/>
    <w:rsid w:val="00CA567E"/>
    <w:rsid w:val="00CD039E"/>
    <w:rsid w:val="00CD62D4"/>
    <w:rsid w:val="00CF033A"/>
    <w:rsid w:val="00CF5A07"/>
    <w:rsid w:val="00D01DFA"/>
    <w:rsid w:val="00D07830"/>
    <w:rsid w:val="00D64532"/>
    <w:rsid w:val="00D662F4"/>
    <w:rsid w:val="00D72AC9"/>
    <w:rsid w:val="00D74C63"/>
    <w:rsid w:val="00D9780D"/>
    <w:rsid w:val="00DA1D07"/>
    <w:rsid w:val="00E21719"/>
    <w:rsid w:val="00E600F4"/>
    <w:rsid w:val="00EC71F1"/>
    <w:rsid w:val="00EF73F3"/>
    <w:rsid w:val="00F1178B"/>
    <w:rsid w:val="00F16AF0"/>
    <w:rsid w:val="00F26444"/>
    <w:rsid w:val="00F35729"/>
    <w:rsid w:val="00F6537C"/>
    <w:rsid w:val="00F65AF7"/>
    <w:rsid w:val="00FC6BA3"/>
    <w:rsid w:val="00FD252F"/>
    <w:rsid w:val="00FD4E35"/>
    <w:rsid w:val="00FF23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D01816"/>
  <w15:docId w15:val="{59A8A713-964A-4CF6-A68A-AE8F3FD0E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1D0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customStyle="1" w:styleId="Body">
    <w:name w:val="Body"/>
    <w:rsid w:val="0071751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</w:pPr>
    <w:rPr>
      <w:rFonts w:ascii="Arial" w:eastAsia="Arial" w:hAnsi="Arial" w:cs="Arial"/>
      <w:color w:val="000000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1D07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lffff">
    <w:name w:val="lffff"/>
    <w:basedOn w:val="DefaultParagraphFont"/>
    <w:rsid w:val="00DA1D07"/>
  </w:style>
  <w:style w:type="paragraph" w:styleId="Header">
    <w:name w:val="header"/>
    <w:basedOn w:val="Normal"/>
    <w:link w:val="HeaderChar"/>
    <w:unhideWhenUsed/>
    <w:rsid w:val="00263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8E8"/>
  </w:style>
  <w:style w:type="paragraph" w:styleId="Footer">
    <w:name w:val="footer"/>
    <w:basedOn w:val="Normal"/>
    <w:link w:val="FooterChar"/>
    <w:uiPriority w:val="99"/>
    <w:unhideWhenUsed/>
    <w:rsid w:val="00263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8E8"/>
  </w:style>
  <w:style w:type="character" w:styleId="Emphasis">
    <w:name w:val="Emphasis"/>
    <w:basedOn w:val="DefaultParagraphFont"/>
    <w:uiPriority w:val="20"/>
    <w:qFormat/>
    <w:rsid w:val="00767A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2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09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4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9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4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2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1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3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7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Kathleen Bailey</cp:lastModifiedBy>
  <cp:revision>12</cp:revision>
  <dcterms:created xsi:type="dcterms:W3CDTF">2021-03-20T16:18:00Z</dcterms:created>
  <dcterms:modified xsi:type="dcterms:W3CDTF">2021-03-20T16:23:00Z</dcterms:modified>
</cp:coreProperties>
</file>